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16787" w14:textId="0A17158C" w:rsidR="00E84CCE" w:rsidRDefault="00BC12BD" w:rsidP="00BC12BD">
      <w:pPr>
        <w:jc w:val="center"/>
        <w:rPr>
          <w:b/>
        </w:rPr>
      </w:pPr>
      <w:r w:rsidRPr="00BC12BD">
        <w:rPr>
          <w:b/>
        </w:rPr>
        <w:t>PSY 303 Developmental Data Set</w:t>
      </w:r>
    </w:p>
    <w:p w14:paraId="32A25B8D" w14:textId="3032BF93" w:rsidR="00F43673" w:rsidRPr="00BC12BD" w:rsidRDefault="00F43673" w:rsidP="00BC12BD">
      <w:pPr>
        <w:jc w:val="center"/>
        <w:rPr>
          <w:b/>
        </w:rPr>
      </w:pPr>
      <w:r>
        <w:rPr>
          <w:b/>
        </w:rPr>
        <w:t>ManyBabies Subset</w:t>
      </w:r>
    </w:p>
    <w:p w14:paraId="6BF3D80A" w14:textId="77CFBF92" w:rsidR="00423FC6" w:rsidRDefault="00425861">
      <w:proofErr w:type="spellStart"/>
      <w:r>
        <w:t>subid</w:t>
      </w:r>
      <w:proofErr w:type="spellEnd"/>
      <w:r>
        <w:t>: individual identification for subjects (not used in analysis)</w:t>
      </w:r>
    </w:p>
    <w:p w14:paraId="0EF0235A" w14:textId="39B1F4DE" w:rsidR="008B4805" w:rsidRPr="00F010B1" w:rsidRDefault="00217008" w:rsidP="00A136C4">
      <w:pPr>
        <w:jc w:val="center"/>
        <w:rPr>
          <w:b/>
          <w:bCs/>
        </w:rPr>
      </w:pPr>
      <w:r>
        <w:rPr>
          <w:b/>
          <w:bCs/>
        </w:rPr>
        <w:t>Measured</w:t>
      </w:r>
      <w:r w:rsidR="008B4805" w:rsidRPr="00F010B1">
        <w:rPr>
          <w:b/>
          <w:bCs/>
        </w:rPr>
        <w:t xml:space="preserve"> Variable</w:t>
      </w:r>
      <w:r>
        <w:rPr>
          <w:b/>
          <w:bCs/>
        </w:rPr>
        <w:t>s</w:t>
      </w:r>
      <w:r w:rsidR="008B4805" w:rsidRPr="00F010B1">
        <w:rPr>
          <w:b/>
          <w:bCs/>
        </w:rPr>
        <w:t>:</w:t>
      </w:r>
    </w:p>
    <w:p w14:paraId="25686C6D" w14:textId="29853F47" w:rsidR="00425861" w:rsidRDefault="00425861" w:rsidP="008B4805">
      <w:proofErr w:type="spellStart"/>
      <w:r w:rsidRPr="003A4F74">
        <w:t>looking_time_IDS</w:t>
      </w:r>
      <w:proofErr w:type="spellEnd"/>
      <w:r>
        <w:t xml:space="preserve">: </w:t>
      </w:r>
      <w:r w:rsidR="00217008">
        <w:t>child’s average looking time towards infant-directed speech stimulus</w:t>
      </w:r>
    </w:p>
    <w:p w14:paraId="6AFCC7C3" w14:textId="332E3D1C" w:rsidR="00217008" w:rsidRPr="00217008" w:rsidRDefault="00217008" w:rsidP="008B4805">
      <w:pPr>
        <w:rPr>
          <w:b/>
          <w:vertAlign w:val="subscript"/>
        </w:rPr>
      </w:pPr>
      <w:proofErr w:type="spellStart"/>
      <w:r w:rsidRPr="003A4F74">
        <w:t>looking_time_</w:t>
      </w:r>
      <w:r>
        <w:t>ADS</w:t>
      </w:r>
      <w:proofErr w:type="spellEnd"/>
      <w:r>
        <w:t>: child’s average looking time towards adult-directed speech stimulus</w:t>
      </w:r>
    </w:p>
    <w:p w14:paraId="2EBA16A9" w14:textId="0B33F1C4" w:rsidR="00BC12BD" w:rsidRPr="00F010B1" w:rsidRDefault="008B4805" w:rsidP="00A136C4">
      <w:pPr>
        <w:jc w:val="center"/>
        <w:rPr>
          <w:b/>
          <w:bCs/>
        </w:rPr>
      </w:pPr>
      <w:r w:rsidRPr="00F010B1">
        <w:rPr>
          <w:b/>
          <w:bCs/>
        </w:rPr>
        <w:t xml:space="preserve">Demographic </w:t>
      </w:r>
      <w:r w:rsidR="00D74702" w:rsidRPr="00F010B1">
        <w:rPr>
          <w:b/>
          <w:bCs/>
        </w:rPr>
        <w:t>Variables:</w:t>
      </w:r>
    </w:p>
    <w:p w14:paraId="68B3E456" w14:textId="5AE84076" w:rsidR="007B259F" w:rsidRDefault="00835FC0">
      <w:pPr>
        <w:rPr>
          <w:u w:val="single"/>
        </w:rPr>
      </w:pPr>
      <w:proofErr w:type="spellStart"/>
      <w:r w:rsidRPr="00835FC0">
        <w:rPr>
          <w:b/>
        </w:rPr>
        <w:t>child_race_ethnicity</w:t>
      </w:r>
      <w:proofErr w:type="spellEnd"/>
      <w:r w:rsidR="007B259F">
        <w:rPr>
          <w:b/>
        </w:rPr>
        <w:t>:</w:t>
      </w:r>
      <w:r w:rsidR="007B259F">
        <w:t xml:space="preserve"> child’s ethnicity</w:t>
      </w:r>
      <w:r w:rsidR="007B259F">
        <w:rPr>
          <w:u w:val="single"/>
        </w:rPr>
        <w:t xml:space="preserve"> </w:t>
      </w:r>
      <w:r>
        <w:t>(not used in analysis)</w:t>
      </w:r>
    </w:p>
    <w:p w14:paraId="30DB573D" w14:textId="77777777" w:rsidR="00F61ADD" w:rsidRDefault="00F61ADD">
      <w:pPr>
        <w:rPr>
          <w:u w:val="single"/>
        </w:rPr>
      </w:pPr>
    </w:p>
    <w:p w14:paraId="62CE94BD" w14:textId="078E1F3D" w:rsidR="00A136C4" w:rsidRPr="00A136C4" w:rsidRDefault="0085781C">
      <w:pPr>
        <w:rPr>
          <w:u w:val="single"/>
        </w:rPr>
      </w:pPr>
      <w:r>
        <w:rPr>
          <w:u w:val="single"/>
        </w:rPr>
        <w:t>Continuous Variables:</w:t>
      </w:r>
    </w:p>
    <w:p w14:paraId="67489A65" w14:textId="0243A78E" w:rsidR="00CD5579" w:rsidRPr="00CD5579" w:rsidRDefault="00CD5579" w:rsidP="00CD5579">
      <w:proofErr w:type="spellStart"/>
      <w:r w:rsidRPr="00CD5579">
        <w:rPr>
          <w:b/>
        </w:rPr>
        <w:t>age_days</w:t>
      </w:r>
      <w:proofErr w:type="spellEnd"/>
      <w:r>
        <w:t>: child’s age in days</w:t>
      </w:r>
    </w:p>
    <w:p w14:paraId="13023E32" w14:textId="1020DB53" w:rsidR="001A1E2A" w:rsidRDefault="00D7415E" w:rsidP="001A1E2A">
      <w:proofErr w:type="spellStart"/>
      <w:r w:rsidRPr="00D7415E">
        <w:rPr>
          <w:b/>
        </w:rPr>
        <w:t>CG_years_ed</w:t>
      </w:r>
      <w:proofErr w:type="spellEnd"/>
      <w:r w:rsidR="001A1E2A">
        <w:t>: Years of education of primary caregiver</w:t>
      </w:r>
    </w:p>
    <w:p w14:paraId="51FDD766" w14:textId="1B25101A" w:rsidR="001A1E2A" w:rsidRDefault="00D7415E" w:rsidP="001A1E2A">
      <w:proofErr w:type="spellStart"/>
      <w:r w:rsidRPr="00D7415E">
        <w:rPr>
          <w:b/>
        </w:rPr>
        <w:t>child_N_sibs</w:t>
      </w:r>
      <w:proofErr w:type="spellEnd"/>
      <w:r w:rsidR="001A1E2A">
        <w:t>: How many siblings does the child have?</w:t>
      </w:r>
    </w:p>
    <w:p w14:paraId="4691E887" w14:textId="02BD365D" w:rsidR="001A1E2A" w:rsidRDefault="001A1E2A" w:rsidP="001A1E2A"/>
    <w:p w14:paraId="442C4407" w14:textId="6B52123A" w:rsidR="0085781C" w:rsidRPr="00A136C4" w:rsidRDefault="0085781C" w:rsidP="0085781C">
      <w:pPr>
        <w:rPr>
          <w:u w:val="single"/>
        </w:rPr>
      </w:pPr>
      <w:r>
        <w:rPr>
          <w:u w:val="single"/>
        </w:rPr>
        <w:t>Categorical Variables</w:t>
      </w:r>
      <w:r w:rsidR="00835FC0">
        <w:rPr>
          <w:u w:val="single"/>
        </w:rPr>
        <w:t xml:space="preserve"> (available for Paper 2)</w:t>
      </w:r>
      <w:r>
        <w:rPr>
          <w:u w:val="single"/>
        </w:rPr>
        <w:t>:</w:t>
      </w:r>
    </w:p>
    <w:p w14:paraId="2155F1F0" w14:textId="0E0CB092" w:rsidR="00CD5579" w:rsidRPr="00CD5579" w:rsidRDefault="00D7415E" w:rsidP="00CD5579">
      <w:proofErr w:type="spellStart"/>
      <w:r w:rsidRPr="00D7415E">
        <w:rPr>
          <w:b/>
        </w:rPr>
        <w:t>child_gender</w:t>
      </w:r>
      <w:proofErr w:type="spellEnd"/>
      <w:r w:rsidR="00CD5579">
        <w:t>: child’s gender</w:t>
      </w:r>
      <w:r w:rsidR="0085781C">
        <w:t xml:space="preserve"> (M, F)</w:t>
      </w:r>
    </w:p>
    <w:p w14:paraId="1678807B" w14:textId="019E6673" w:rsidR="00F03809" w:rsidRDefault="00193A17" w:rsidP="00F03809">
      <w:pPr>
        <w:spacing w:after="0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193A17">
        <w:rPr>
          <w:rFonts w:ascii="Calibri" w:eastAsia="Times New Roman" w:hAnsi="Calibri" w:cs="Calibri"/>
          <w:b/>
          <w:bCs/>
          <w:color w:val="000000"/>
        </w:rPr>
        <w:t>CG_gender</w:t>
      </w:r>
      <w:proofErr w:type="spellEnd"/>
      <w:r w:rsidR="008B2D78">
        <w:rPr>
          <w:rFonts w:ascii="Calibri" w:eastAsia="Times New Roman" w:hAnsi="Calibri" w:cs="Calibri"/>
          <w:b/>
          <w:bCs/>
          <w:color w:val="000000"/>
        </w:rPr>
        <w:t>:</w:t>
      </w:r>
      <w:r w:rsidR="008B2D78">
        <w:rPr>
          <w:rFonts w:ascii="Calibri" w:eastAsia="Times New Roman" w:hAnsi="Calibri" w:cs="Calibri"/>
          <w:color w:val="000000"/>
        </w:rPr>
        <w:t xml:space="preserve"> Primary caregiver gender</w:t>
      </w:r>
      <w:r w:rsidR="0085781C">
        <w:rPr>
          <w:rFonts w:ascii="Calibri" w:eastAsia="Times New Roman" w:hAnsi="Calibri" w:cs="Calibri"/>
          <w:color w:val="000000"/>
        </w:rPr>
        <w:t xml:space="preserve"> (M, F)</w:t>
      </w:r>
    </w:p>
    <w:p w14:paraId="33A33358" w14:textId="77777777" w:rsidR="008B2D78" w:rsidRPr="008B2D78" w:rsidRDefault="008B2D78" w:rsidP="00F0380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0D6C8D0" w14:textId="0F8E613E" w:rsidR="00CD5579" w:rsidRPr="00CD5579" w:rsidRDefault="00D7415E" w:rsidP="00CD5579">
      <w:r w:rsidRPr="00D7415E">
        <w:rPr>
          <w:b/>
        </w:rPr>
        <w:t>multilingual</w:t>
      </w:r>
      <w:r w:rsidR="00CD5579">
        <w:t>: is more than 1 language spoken in the home?</w:t>
      </w:r>
      <w:r w:rsidR="0085781C">
        <w:t xml:space="preserve"> (Y, N)</w:t>
      </w:r>
    </w:p>
    <w:p w14:paraId="0B92273F" w14:textId="77777777" w:rsidR="005B625B" w:rsidRDefault="005B625B"/>
    <w:sectPr w:rsidR="005B6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TcwMzawtDAyNTRW0lEKTi0uzszPAymwrAUA0L6B/CwAAAA="/>
  </w:docVars>
  <w:rsids>
    <w:rsidRoot w:val="00BC12BD"/>
    <w:rsid w:val="00040F85"/>
    <w:rsid w:val="00193A17"/>
    <w:rsid w:val="001A1E2A"/>
    <w:rsid w:val="001F7592"/>
    <w:rsid w:val="00207A49"/>
    <w:rsid w:val="00217008"/>
    <w:rsid w:val="00320279"/>
    <w:rsid w:val="003A4F74"/>
    <w:rsid w:val="003F74D6"/>
    <w:rsid w:val="00423FC6"/>
    <w:rsid w:val="00425861"/>
    <w:rsid w:val="004425BC"/>
    <w:rsid w:val="005B625B"/>
    <w:rsid w:val="005D55C2"/>
    <w:rsid w:val="00676DDC"/>
    <w:rsid w:val="006C3163"/>
    <w:rsid w:val="00753B3A"/>
    <w:rsid w:val="00786481"/>
    <w:rsid w:val="007A1148"/>
    <w:rsid w:val="007B259F"/>
    <w:rsid w:val="00835FC0"/>
    <w:rsid w:val="008576A3"/>
    <w:rsid w:val="0085781C"/>
    <w:rsid w:val="00876A17"/>
    <w:rsid w:val="008B2D78"/>
    <w:rsid w:val="008B4805"/>
    <w:rsid w:val="008D2225"/>
    <w:rsid w:val="008D6257"/>
    <w:rsid w:val="009B6518"/>
    <w:rsid w:val="00A136C4"/>
    <w:rsid w:val="00B208EE"/>
    <w:rsid w:val="00B61EFF"/>
    <w:rsid w:val="00B8266A"/>
    <w:rsid w:val="00BC12BD"/>
    <w:rsid w:val="00BF7B2F"/>
    <w:rsid w:val="00C76CFD"/>
    <w:rsid w:val="00CD5579"/>
    <w:rsid w:val="00CE4689"/>
    <w:rsid w:val="00D00F92"/>
    <w:rsid w:val="00D7415E"/>
    <w:rsid w:val="00D74702"/>
    <w:rsid w:val="00DA23B4"/>
    <w:rsid w:val="00DA7B2B"/>
    <w:rsid w:val="00DA7EFF"/>
    <w:rsid w:val="00DB3EFC"/>
    <w:rsid w:val="00DE2080"/>
    <w:rsid w:val="00E64AD7"/>
    <w:rsid w:val="00F010B1"/>
    <w:rsid w:val="00F03809"/>
    <w:rsid w:val="00F350A8"/>
    <w:rsid w:val="00F43673"/>
    <w:rsid w:val="00F55626"/>
    <w:rsid w:val="00F61ADD"/>
    <w:rsid w:val="00F64449"/>
    <w:rsid w:val="00F65613"/>
    <w:rsid w:val="00FC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F89E3"/>
  <w15:chartTrackingRefBased/>
  <w15:docId w15:val="{D3F26F66-2100-4152-812C-ECBC2D1A8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12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12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23F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8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96</Words>
  <Characters>654</Characters>
  <Application>Microsoft Office Word</Application>
  <DocSecurity>0</DocSecurity>
  <Lines>19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ena Ochoa</dc:creator>
  <cp:keywords/>
  <dc:description/>
  <cp:lastModifiedBy>Heather Anderson</cp:lastModifiedBy>
  <cp:revision>36</cp:revision>
  <cp:lastPrinted>2019-11-05T04:02:00Z</cp:lastPrinted>
  <dcterms:created xsi:type="dcterms:W3CDTF">2019-10-01T04:55:00Z</dcterms:created>
  <dcterms:modified xsi:type="dcterms:W3CDTF">2020-04-13T04:25:00Z</dcterms:modified>
</cp:coreProperties>
</file>